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Hairdresser</w:t>
      </w:r>
      <w:r>
        <w:t xml:space="preserve"> </w:t>
      </w:r>
      <w:r>
        <w:t xml:space="preserve">Position</w:t>
      </w:r>
      <w:r>
        <w:t xml:space="preserve"> </w:t>
      </w:r>
      <w:r>
        <w:t xml:space="preserve">in</w:t>
      </w:r>
      <w:r>
        <w:t xml:space="preserve"> </w:t>
      </w:r>
      <w:r>
        <w:t xml:space="preserve">Senegal</w:t>
      </w:r>
      <w:r>
        <w:t xml:space="preserve"> </w:t>
      </w:r>
      <w:r>
        <w:t xml:space="preserve">Dakar</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Hairdresser position at your esteemed salon in Senegal Dakar. As a passionate and skilled professional with a deep appreciation for the art of hairdressing, I am eager to contribute my expertise, creativity, and dedication to your team. Senegal Dakar, with its vibrant culture and dynamic beauty industry, represents an ideal environment for me to grow as a Hairdresser while serving a community that values elegance and tradition. This opportunity aligns perfectly with my career goals and personal commitment to excellence in hair care.</w:t>
      </w:r>
    </w:p>
    <w:bookmarkStart w:id="20" w:name="the-art-of-hairdressing-in-senegal-dakar"/>
    <w:p>
      <w:pPr>
        <w:pStyle w:val="Heading2"/>
      </w:pPr>
      <w:r>
        <w:t xml:space="preserve">The Art of Hairdressing in Senegal Dakar</w:t>
      </w:r>
    </w:p>
    <w:p>
      <w:pPr>
        <w:pStyle w:val="FirstParagraph"/>
      </w:pPr>
      <w:r>
        <w:t xml:space="preserve">Senegal Dakar is not only the capital of Senegal but also a cultural melting pot where traditional and contemporary styles coexist. The people of Dakar take immense pride in their appearance, and hair is often a symbol of identity, heritage, and self-expression. As a Hairdresser, I understand the importance of blending technical precision with an understanding of cultural nuances to create looks that resonate with clients’ unique personalities. In Dakar, where fashion and beauty are deeply intertwined with daily life, my ability to adapt to diverse styles—from intricate traditional braids to modern cuts—positions me as a valuable asset to any salon.</w:t>
      </w:r>
    </w:p>
    <w:bookmarkEnd w:id="20"/>
    <w:bookmarkStart w:id="21" w:name="my-background-as-a-hairdresser"/>
    <w:p>
      <w:pPr>
        <w:pStyle w:val="Heading2"/>
      </w:pPr>
      <w:r>
        <w:t xml:space="preserve">My Background as a Hairdresser</w:t>
      </w:r>
    </w:p>
    <w:p>
      <w:pPr>
        <w:pStyle w:val="FirstParagraph"/>
      </w:pPr>
      <w:r>
        <w:t xml:space="preserve">With over [X years] of experience in the hairdressing industry, I have honed my skills through rigorous training and hands-on practice. My journey began with formal education in cosmetology, where I developed a strong foundation in hair anatomy, chemical treatments, and styling techniques. However, it is my dedication to continuous learning that has truly shaped me into a versatile Hairdresser. I regularly attend workshops on the latest trends, such as natural hair care, sustainable salon practices, and advanced color theory, ensuring that I stay at the forefront of the industry.</w:t>
      </w:r>
    </w:p>
    <w:p>
      <w:pPr>
        <w:pStyle w:val="BodyText"/>
      </w:pPr>
      <w:r>
        <w:t xml:space="preserve">My portfolio includes a wide range of services, from precision cuts and color consultations to specialized treatments like keratin straightening and scalp therapies. I take pride in building meaningful relationships with clients, as I believe that great hairdressing begins with understanding individual needs. Whether a client is seeking a bold new look or a subtle enhancement, I approach each consultation with empathy and professionalism, ensuring that their vision is brought to life while maintaining the health and integrity of their hair.</w:t>
      </w:r>
    </w:p>
    <w:bookmarkEnd w:id="21"/>
    <w:bookmarkStart w:id="22" w:name="X431e343e02ea2248ac374401be51eaf46399c50"/>
    <w:p>
      <w:pPr>
        <w:pStyle w:val="Heading2"/>
      </w:pPr>
      <w:r>
        <w:t xml:space="preserve">Why Senegal Dakar? A Perfect Match for My Skills</w:t>
      </w:r>
    </w:p>
    <w:p>
      <w:pPr>
        <w:pStyle w:val="FirstParagraph"/>
      </w:pPr>
      <w:r>
        <w:t xml:space="preserve">Senegal Dakar offers a unique blend of tradition and innovation that excites me as a Hairdresser. The city’s bustling markets, vibrant street art, and rich cultural heritage inspire me to create styles that reflect both local customs and global trends. For example, the popularity of braiding techniques like cornrows, bantu knots, and hair extensions in Dakar requires not only technical skill but also an appreciation for the stories these styles tell. I have experience working with clients from diverse backgrounds, which has equipped me to navigate cultural differences with sensitivity and respect.</w:t>
      </w:r>
    </w:p>
    <w:p>
      <w:pPr>
        <w:pStyle w:val="BodyText"/>
      </w:pPr>
      <w:r>
        <w:t xml:space="preserve">Moreover, the demand for high-quality hair services in Dakar is growing, driven by a young, fashion-conscious population and a thriving beauty industry. As a Hairdresser, I am confident that my ability to deliver personalized service, attention to detail, and up-to-date knowledge of hair trends will make me an asset to your salon. I am particularly drawn to the opportunity to work in Dakar because it allows me to contribute to a community that values creativity and excellence while immersing myself in a culture that celebrates beauty as an art form.</w:t>
      </w:r>
    </w:p>
    <w:bookmarkEnd w:id="22"/>
    <w:bookmarkStart w:id="23" w:name="my-commitment-to-excellence"/>
    <w:p>
      <w:pPr>
        <w:pStyle w:val="Heading2"/>
      </w:pPr>
      <w:r>
        <w:t xml:space="preserve">My Commitment to Excellence</w:t>
      </w:r>
    </w:p>
    <w:p>
      <w:pPr>
        <w:pStyle w:val="FirstParagraph"/>
      </w:pPr>
      <w:r>
        <w:t xml:space="preserve">What sets me apart as a Hairdresser is my unwavering commitment to quality and client satisfaction. I believe that every haircut, color, or treatment should leave a client feeling confident and empowered. This philosophy is reflected in my meticulous attention to hygiene, safety protocols, and the use of premium products that prioritize hair health. In Dakar’s fast-paced environment, I understand the importance of efficiency without compromising on craftsmanship.</w:t>
      </w:r>
    </w:p>
    <w:p>
      <w:pPr>
        <w:pStyle w:val="BodyText"/>
      </w:pPr>
      <w:r>
        <w:t xml:space="preserve">Additionally, I am adept at working in a team-oriented setting, collaborating with fellow stylists and salon managers to ensure a seamless client experience. My strong communication skills enable me to translate complex techniques into clear instructions for clients, while my adaptability allows me to thrive in diverse work environments. Whether managing a busy schedule or troubleshooting unexpected challenges, I approach every task with professionalism and a positive attitude.</w:t>
      </w:r>
    </w:p>
    <w:bookmarkEnd w:id="23"/>
    <w:bookmarkStart w:id="24" w:name="Xb3762b2dd202379da69302733602aa4a6830b4f"/>
    <w:p>
      <w:pPr>
        <w:pStyle w:val="Heading2"/>
      </w:pPr>
      <w:r>
        <w:t xml:space="preserve">Looking Forward to Contributing in Senegal Dakar</w:t>
      </w:r>
    </w:p>
    <w:p>
      <w:pPr>
        <w:pStyle w:val="FirstParagraph"/>
      </w:pPr>
      <w:r>
        <w:t xml:space="preserve">I am excited about the possibility of joining your team in Senegal Dakar and contributing my skills to your salon’s success. I am confident that my experience, creativity, and passion for hairdressing align with the values of your establishment. In return, I seek an opportunity to grow professionally while making a meaningful impact on the beauty landscape of Dakar.</w:t>
      </w:r>
    </w:p>
    <w:p>
      <w:pPr>
        <w:pStyle w:val="BodyText"/>
      </w:pPr>
      <w:r>
        <w:t xml:space="preserve">Thank you for considering my application. I would welcome the chance to discuss how my background and vision as a Hairdresser can contribute to your salon’s continued success in Senegal Dakar. Please feel free to contact me at [phone number] or [email address] at your earliest convenience. I look forward to the possibility of working together.</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Hairdresser Position in Senegal Dakar</dc:title>
  <dc:creator/>
  <dc:language>en</dc:language>
  <cp:keywords/>
  <dcterms:created xsi:type="dcterms:W3CDTF">2026-07-25T04:11:00Z</dcterms:created>
  <dcterms:modified xsi:type="dcterms:W3CDTF">2026-07-25T04:11:00Z</dcterms:modified>
</cp:coreProperties>
</file>

<file path=docProps/custom.xml><?xml version="1.0" encoding="utf-8"?>
<Properties xmlns="http://schemas.openxmlformats.org/officeDocument/2006/custom-properties" xmlns:vt="http://schemas.openxmlformats.org/officeDocument/2006/docPropsVTypes"/>
</file>